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bookmarkStart w:id="0" w:name="_GoBack"/>
      <w:bookmarkEnd w:id="0"/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084051">
        <w:rPr>
          <w:rFonts w:ascii="Times New Roman" w:hAnsi="Times New Roman" w:cs="Times New Roman"/>
          <w:sz w:val="36"/>
          <w:szCs w:val="36"/>
        </w:rPr>
        <w:t xml:space="preserve">Scienze </w:t>
      </w:r>
      <w:r w:rsidR="00854E8D">
        <w:rPr>
          <w:rFonts w:ascii="Times New Roman" w:hAnsi="Times New Roman" w:cs="Times New Roman"/>
          <w:sz w:val="36"/>
          <w:szCs w:val="36"/>
        </w:rPr>
        <w:t>delle Attività Motorie Preventive e Adattate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="003D7A0D">
        <w:rPr>
          <w:rFonts w:ascii="Times New Roman" w:hAnsi="Times New Roman" w:cs="Times New Roman"/>
          <w:sz w:val="28"/>
          <w:szCs w:val="28"/>
        </w:rPr>
        <w:t>Matr</w:t>
      </w:r>
      <w:proofErr w:type="spellEnd"/>
      <w:r w:rsidR="003D7A0D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672521" w:rsidRPr="003D7A0D" w:rsidRDefault="003D7A0D" w:rsidP="00854E8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A448AF">
        <w:rPr>
          <w:rFonts w:ascii="Times New Roman" w:hAnsi="Times New Roman" w:cs="Times New Roman"/>
          <w:sz w:val="28"/>
          <w:szCs w:val="28"/>
        </w:rPr>
        <w:t>19-2020</w:t>
      </w: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84051"/>
    <w:rsid w:val="000D0875"/>
    <w:rsid w:val="000E317E"/>
    <w:rsid w:val="00125829"/>
    <w:rsid w:val="001A7325"/>
    <w:rsid w:val="001D62EE"/>
    <w:rsid w:val="00243615"/>
    <w:rsid w:val="002B6844"/>
    <w:rsid w:val="003916B5"/>
    <w:rsid w:val="003D7A0D"/>
    <w:rsid w:val="004057A8"/>
    <w:rsid w:val="005720E3"/>
    <w:rsid w:val="005E336D"/>
    <w:rsid w:val="00672521"/>
    <w:rsid w:val="006C60B3"/>
    <w:rsid w:val="00725549"/>
    <w:rsid w:val="00761425"/>
    <w:rsid w:val="007873DD"/>
    <w:rsid w:val="00854E8D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ricercatori.unitel</cp:lastModifiedBy>
  <cp:revision>2</cp:revision>
  <dcterms:created xsi:type="dcterms:W3CDTF">2021-01-19T17:12:00Z</dcterms:created>
  <dcterms:modified xsi:type="dcterms:W3CDTF">2021-01-19T17:12:00Z</dcterms:modified>
</cp:coreProperties>
</file>